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rPr>
          <w:noProof/>
        </w:rPr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rPr>
          <w:noProof/>
        </w:rPr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proofErr w:type="spellStart"/>
      <w:r w:rsidRPr="00680BA2">
        <w:rPr>
          <w:rFonts w:ascii="Courier New" w:hAnsi="Courier New" w:cs="Courier New"/>
          <w:highlight w:val="lightGray"/>
        </w:rPr>
        <w:t>np.newaxis</w:t>
      </w:r>
      <w:proofErr w:type="spellEnd"/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rPr>
          <w:noProof/>
        </w:rPr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proofErr w:type="spellStart"/>
      <w:r w:rsidRPr="00E6622D">
        <w:rPr>
          <w:rFonts w:ascii="Courier New" w:hAnsi="Courier New" w:cs="Courier New"/>
          <w:highlight w:val="lightGray"/>
        </w:rPr>
        <w:t>np.concatenate</w:t>
      </w:r>
      <w:proofErr w:type="spellEnd"/>
      <w:r>
        <w:t xml:space="preserve">, </w:t>
      </w:r>
      <w:proofErr w:type="spellStart"/>
      <w:r w:rsidRPr="00E6622D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, and </w:t>
      </w:r>
      <w:proofErr w:type="spellStart"/>
      <w:r w:rsidRPr="00E6622D">
        <w:rPr>
          <w:rFonts w:ascii="Courier New" w:hAnsi="Courier New" w:cs="Courier New"/>
          <w:highlight w:val="lightGray"/>
        </w:rPr>
        <w:t>np.hstack</w:t>
      </w:r>
      <w:proofErr w:type="spellEnd"/>
      <w:r>
        <w:t xml:space="preserve"> to join two arrays.</w:t>
      </w:r>
    </w:p>
    <w:p w14:paraId="0F50613E" w14:textId="73733E56" w:rsidR="00E6622D" w:rsidRDefault="004150E3" w:rsidP="000E0DE2">
      <w:r w:rsidRPr="004150E3">
        <w:rPr>
          <w:noProof/>
        </w:rPr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rPr>
          <w:noProof/>
        </w:rPr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rPr>
          <w:noProof/>
        </w:rPr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rPr>
          <w:noProof/>
        </w:rPr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62CB3DEB" w:rsidR="00E6622D" w:rsidRDefault="00B45A4A" w:rsidP="000E0DE2">
      <w:r>
        <w:t xml:space="preserve">When you have arrays of mixed dimensions you can use </w:t>
      </w:r>
      <w:proofErr w:type="spellStart"/>
      <w:r w:rsidRPr="00B45A4A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 and </w:t>
      </w:r>
      <w:proofErr w:type="spellStart"/>
      <w:r w:rsidRPr="00B45A4A">
        <w:rPr>
          <w:rFonts w:ascii="Courier New" w:hAnsi="Courier New" w:cs="Courier New"/>
          <w:highlight w:val="lightGray"/>
        </w:rPr>
        <w:t>np.hstack</w:t>
      </w:r>
      <w:proofErr w:type="spellEnd"/>
      <w:r>
        <w:t>:</w:t>
      </w:r>
    </w:p>
    <w:p w14:paraId="3EC3FA41" w14:textId="0D16A437" w:rsidR="00B45A4A" w:rsidRDefault="00B45A4A" w:rsidP="000E0DE2">
      <w:r w:rsidRPr="00B45A4A">
        <w:rPr>
          <w:noProof/>
        </w:rPr>
        <w:drawing>
          <wp:inline distT="0" distB="0" distL="0" distR="0" wp14:anchorId="38A680E3" wp14:editId="66AB5310">
            <wp:extent cx="1867161" cy="3581900"/>
            <wp:effectExtent l="0" t="0" r="0" b="0"/>
            <wp:docPr id="3421906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0681" name="Picture 1" descr="A screenshot of a phon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AC9" w14:textId="77777777" w:rsidR="00E6622D" w:rsidRDefault="00E6622D" w:rsidP="000E0DE2"/>
    <w:p w14:paraId="3AF56CED" w14:textId="4999418B" w:rsidR="00E11DE6" w:rsidRDefault="00E11DE6" w:rsidP="000E0DE2">
      <w:r>
        <w:t xml:space="preserve">For higher-dimensional arrays </w:t>
      </w:r>
      <w:proofErr w:type="spellStart"/>
      <w:r w:rsidRPr="00E11DE6">
        <w:rPr>
          <w:rFonts w:ascii="Courier New" w:hAnsi="Courier New" w:cs="Courier New"/>
          <w:highlight w:val="lightGray"/>
        </w:rPr>
        <w:t>np.dstack</w:t>
      </w:r>
      <w:proofErr w:type="spellEnd"/>
      <w:r>
        <w:t xml:space="preserve"> will stack arrays along the third axis.</w:t>
      </w:r>
    </w:p>
    <w:p w14:paraId="2F85F02A" w14:textId="77777777" w:rsidR="00B45A4A" w:rsidRDefault="00B45A4A" w:rsidP="000E0DE2"/>
    <w:p w14:paraId="5FBAE52A" w14:textId="46760F2C" w:rsidR="00E6622D" w:rsidRPr="00E11DE6" w:rsidRDefault="00E11DE6" w:rsidP="000E0DE2">
      <w:pPr>
        <w:rPr>
          <w:b/>
          <w:bCs/>
          <w:sz w:val="40"/>
          <w:szCs w:val="40"/>
        </w:rPr>
      </w:pPr>
      <w:r w:rsidRPr="00E11DE6">
        <w:rPr>
          <w:b/>
          <w:bCs/>
          <w:sz w:val="40"/>
          <w:szCs w:val="40"/>
        </w:rPr>
        <w:lastRenderedPageBreak/>
        <w:t>Array splitting (</w:t>
      </w:r>
      <w:r w:rsidR="00E6622D" w:rsidRPr="00E11DE6">
        <w:rPr>
          <w:b/>
          <w:bCs/>
          <w:sz w:val="40"/>
          <w:szCs w:val="40"/>
        </w:rPr>
        <w:t>split a single array into multiple arrays</w:t>
      </w:r>
      <w:r w:rsidRPr="00E11DE6">
        <w:rPr>
          <w:b/>
          <w:bCs/>
          <w:sz w:val="40"/>
          <w:szCs w:val="40"/>
        </w:rPr>
        <w:t>)</w:t>
      </w:r>
    </w:p>
    <w:p w14:paraId="00CFE3F1" w14:textId="2B769DB9" w:rsidR="00E11DE6" w:rsidRPr="00F020E5" w:rsidRDefault="00F020E5" w:rsidP="000E0DE2">
      <w:r>
        <w:t xml:space="preserve">To split arrays use functions </w:t>
      </w:r>
      <w:proofErr w:type="spellStart"/>
      <w:r w:rsidRPr="00F020E5">
        <w:rPr>
          <w:rFonts w:ascii="Courier New" w:hAnsi="Courier New" w:cs="Courier New"/>
          <w:highlight w:val="lightGray"/>
        </w:rPr>
        <w:t>np.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vsplit</w:t>
      </w:r>
      <w:proofErr w:type="spellEnd"/>
      <w:r>
        <w:t xml:space="preserve">. </w:t>
      </w:r>
    </w:p>
    <w:p w14:paraId="02E8295C" w14:textId="77777777" w:rsidR="00A97321" w:rsidRDefault="00A97321" w:rsidP="000E0DE2"/>
    <w:p w14:paraId="262E4F76" w14:textId="6F69A71D" w:rsidR="00A97321" w:rsidRPr="00A97321" w:rsidRDefault="00A97321" w:rsidP="000E0DE2">
      <w:r>
        <w:t xml:space="preserve">Using </w:t>
      </w:r>
      <w:proofErr w:type="spellStart"/>
      <w:r w:rsidRPr="00A97321">
        <w:rPr>
          <w:rFonts w:ascii="Courier New" w:hAnsi="Courier New" w:cs="Courier New"/>
          <w:highlight w:val="lightGray"/>
        </w:rPr>
        <w:t>np.split</w:t>
      </w:r>
      <w:proofErr w:type="spellEnd"/>
      <w:r w:rsidRPr="00A97321">
        <w:rPr>
          <w:rFonts w:ascii="Courier New" w:hAnsi="Courier New" w:cs="Courier New"/>
          <w:highlight w:val="lightGray"/>
        </w:rPr>
        <w:t>(</w:t>
      </w:r>
      <w:proofErr w:type="spellStart"/>
      <w:r w:rsidRPr="00A97321">
        <w:rPr>
          <w:rFonts w:ascii="Courier New" w:hAnsi="Courier New" w:cs="Courier New"/>
          <w:highlight w:val="lightGray"/>
        </w:rPr>
        <w:t>array_name</w:t>
      </w:r>
      <w:proofErr w:type="spellEnd"/>
      <w:r w:rsidRPr="00A97321">
        <w:rPr>
          <w:rFonts w:ascii="Courier New" w:hAnsi="Courier New" w:cs="Courier New"/>
          <w:highlight w:val="lightGray"/>
        </w:rPr>
        <w:t>, [</w:t>
      </w:r>
      <w:proofErr w:type="spellStart"/>
      <w:r w:rsidRPr="00A97321">
        <w:rPr>
          <w:rFonts w:ascii="Courier New" w:hAnsi="Courier New" w:cs="Courier New"/>
          <w:highlight w:val="lightGray"/>
        </w:rPr>
        <w:t>splitting_location</w:t>
      </w:r>
      <w:proofErr w:type="spellEnd"/>
      <w:r w:rsidRPr="00A97321">
        <w:rPr>
          <w:rFonts w:ascii="Courier New" w:hAnsi="Courier New" w:cs="Courier New"/>
          <w:highlight w:val="lightGray"/>
        </w:rPr>
        <w:t>(s)])</w:t>
      </w:r>
      <w:r>
        <w:t>:</w:t>
      </w:r>
    </w:p>
    <w:p w14:paraId="12ACBD24" w14:textId="024DEF76" w:rsidR="000F641C" w:rsidRDefault="00F020E5" w:rsidP="000E0DE2">
      <w:r w:rsidRPr="00F020E5">
        <w:rPr>
          <w:noProof/>
        </w:rPr>
        <w:drawing>
          <wp:inline distT="0" distB="0" distL="0" distR="0" wp14:anchorId="571A5B1E" wp14:editId="2926832A">
            <wp:extent cx="2267266" cy="952633"/>
            <wp:effectExtent l="0" t="0" r="0" b="0"/>
            <wp:docPr id="10940103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10349" name="Picture 1" descr="A screenshot of a math proble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ED40" w14:textId="77777777" w:rsidR="00F020E5" w:rsidRPr="00A97321" w:rsidRDefault="00F020E5" w:rsidP="000E0DE2">
      <w:pPr>
        <w:rPr>
          <w:lang w:val="ru-RU"/>
        </w:rPr>
      </w:pPr>
    </w:p>
    <w:p w14:paraId="530F8609" w14:textId="02A779CC" w:rsidR="000F641C" w:rsidRDefault="00A97321" w:rsidP="000E0DE2">
      <w:r>
        <w:t xml:space="preserve">Splitting using </w:t>
      </w:r>
      <w:proofErr w:type="spellStart"/>
      <w:r w:rsidRPr="00A97321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 and </w:t>
      </w:r>
      <w:proofErr w:type="spellStart"/>
      <w:r w:rsidRPr="00A97321">
        <w:rPr>
          <w:rFonts w:ascii="Courier New" w:hAnsi="Courier New" w:cs="Courier New"/>
          <w:highlight w:val="lightGray"/>
        </w:rPr>
        <w:t>np.vsplit</w:t>
      </w:r>
      <w:proofErr w:type="spellEnd"/>
      <w:r>
        <w:t>:</w:t>
      </w:r>
    </w:p>
    <w:p w14:paraId="68A14A82" w14:textId="376B7492" w:rsidR="00A97321" w:rsidRDefault="00A97321" w:rsidP="000E0DE2">
      <w:r w:rsidRPr="00A97321">
        <w:rPr>
          <w:noProof/>
        </w:rPr>
        <w:lastRenderedPageBreak/>
        <w:drawing>
          <wp:inline distT="0" distB="0" distL="0" distR="0" wp14:anchorId="3063E6E6" wp14:editId="039DC194">
            <wp:extent cx="2572109" cy="5649113"/>
            <wp:effectExtent l="0" t="0" r="0" b="8890"/>
            <wp:docPr id="5664296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29673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12CC" w14:textId="77777777" w:rsidR="00A97321" w:rsidRDefault="00A97321" w:rsidP="000E0DE2"/>
    <w:p w14:paraId="4E2AF556" w14:textId="734B64E6" w:rsidR="00A97321" w:rsidRDefault="00A97321" w:rsidP="000E0DE2">
      <w:r>
        <w:t xml:space="preserve">For higher-dimensional arrays </w:t>
      </w:r>
      <w:proofErr w:type="spellStart"/>
      <w:r w:rsidRPr="00A97321">
        <w:rPr>
          <w:rFonts w:ascii="Courier New" w:hAnsi="Courier New" w:cs="Courier New"/>
          <w:highlight w:val="lightGray"/>
        </w:rPr>
        <w:t>np.dsplit</w:t>
      </w:r>
      <w:proofErr w:type="spellEnd"/>
      <w:r>
        <w:t xml:space="preserve"> will split arrays along the third axis.</w:t>
      </w:r>
    </w:p>
    <w:p w14:paraId="4E910BD5" w14:textId="77777777" w:rsidR="00A97321" w:rsidRDefault="00A97321" w:rsidP="000E0DE2"/>
    <w:p w14:paraId="3273BAA3" w14:textId="090BB4CF" w:rsidR="000F641C" w:rsidRPr="0051033D" w:rsidRDefault="00BB6FCA" w:rsidP="000E0DE2">
      <w:pPr>
        <w:rPr>
          <w:b/>
          <w:bCs/>
          <w:sz w:val="40"/>
          <w:szCs w:val="40"/>
        </w:rPr>
      </w:pPr>
      <w:r w:rsidRPr="0051033D">
        <w:rPr>
          <w:b/>
          <w:bCs/>
          <w:sz w:val="40"/>
          <w:szCs w:val="40"/>
        </w:rPr>
        <w:lastRenderedPageBreak/>
        <w:t>NumPy universal functions (</w:t>
      </w:r>
      <w:proofErr w:type="spellStart"/>
      <w:r w:rsidRPr="0051033D">
        <w:rPr>
          <w:b/>
          <w:bCs/>
          <w:sz w:val="40"/>
          <w:szCs w:val="40"/>
        </w:rPr>
        <w:t>ufuncs</w:t>
      </w:r>
      <w:proofErr w:type="spellEnd"/>
      <w:r w:rsidRPr="0051033D">
        <w:rPr>
          <w:b/>
          <w:bCs/>
          <w:sz w:val="40"/>
          <w:szCs w:val="40"/>
        </w:rPr>
        <w:t>)</w:t>
      </w:r>
    </w:p>
    <w:p w14:paraId="7DB79AA0" w14:textId="77777777" w:rsidR="00112077" w:rsidRDefault="0051033D" w:rsidP="000E0DE2">
      <w:r>
        <w:t xml:space="preserve">To make computation on NumPy arrays fast use vectorized operations that are generally implemented through </w:t>
      </w:r>
      <w:r w:rsidRPr="00112077">
        <w:rPr>
          <w:i/>
          <w:iCs/>
        </w:rPr>
        <w:t>universal functions (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)</w:t>
      </w:r>
      <w:r>
        <w:t>.</w:t>
      </w:r>
    </w:p>
    <w:p w14:paraId="3C913A5E" w14:textId="77777777" w:rsidR="00112077" w:rsidRDefault="00112077" w:rsidP="000E0DE2"/>
    <w:p w14:paraId="73BDE77F" w14:textId="1127BD2E" w:rsidR="00112077" w:rsidRDefault="00337A78" w:rsidP="000E0DE2">
      <w:r>
        <w:t xml:space="preserve">There are </w:t>
      </w:r>
      <w:r w:rsidRPr="00112077">
        <w:rPr>
          <w:i/>
          <w:iCs/>
        </w:rPr>
        <w:t xml:space="preserve">two types of </w:t>
      </w:r>
      <w:proofErr w:type="spellStart"/>
      <w:r w:rsidRPr="00112077">
        <w:rPr>
          <w:i/>
          <w:iCs/>
        </w:rPr>
        <w:t>ufuncs:</w:t>
      </w:r>
      <w:proofErr w:type="spellEnd"/>
    </w:p>
    <w:p w14:paraId="09D3B93C" w14:textId="5EF83709" w:rsidR="00112077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 xml:space="preserve">Unary </w:t>
      </w:r>
      <w:proofErr w:type="spellStart"/>
      <w:r w:rsidRPr="00112077">
        <w:rPr>
          <w:i/>
          <w:iCs/>
        </w:rPr>
        <w:t>ufuncs</w:t>
      </w:r>
      <w:proofErr w:type="spellEnd"/>
      <w:r>
        <w:t xml:space="preserve"> operate on a single input</w:t>
      </w:r>
    </w:p>
    <w:p w14:paraId="5F095D2D" w14:textId="6785C01B" w:rsidR="0051033D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>B</w:t>
      </w:r>
      <w:r w:rsidR="00337A78" w:rsidRPr="00112077">
        <w:rPr>
          <w:i/>
          <w:iCs/>
        </w:rPr>
        <w:t xml:space="preserve">inary </w:t>
      </w:r>
      <w:proofErr w:type="spellStart"/>
      <w:r w:rsidR="00337A78" w:rsidRPr="00112077">
        <w:rPr>
          <w:i/>
          <w:iCs/>
        </w:rPr>
        <w:t>ufuncs</w:t>
      </w:r>
      <w:proofErr w:type="spellEnd"/>
      <w:r w:rsidR="00337A78">
        <w:t xml:space="preserve"> operate on two inputs.</w:t>
      </w:r>
    </w:p>
    <w:p w14:paraId="525B8AE1" w14:textId="77777777" w:rsidR="000F641C" w:rsidRDefault="000F641C" w:rsidP="000E0DE2"/>
    <w:p w14:paraId="1AA27770" w14:textId="6B64CB55" w:rsidR="000F641C" w:rsidRPr="00112077" w:rsidRDefault="00A423DB" w:rsidP="000E0DE2">
      <w:pPr>
        <w:rPr>
          <w:b/>
          <w:bCs/>
        </w:rPr>
      </w:pPr>
      <w:r w:rsidRPr="00112077">
        <w:rPr>
          <w:b/>
          <w:bCs/>
        </w:rPr>
        <w:t>Arithmetic operators examples in NumPy:</w:t>
      </w:r>
    </w:p>
    <w:p w14:paraId="2C60363E" w14:textId="1200DF05" w:rsidR="000F641C" w:rsidRDefault="00A423DB" w:rsidP="000E0DE2">
      <w:pPr>
        <w:rPr>
          <w:noProof/>
        </w:rPr>
      </w:pPr>
      <w:r w:rsidRPr="00A423DB">
        <w:rPr>
          <w:noProof/>
        </w:rPr>
        <w:drawing>
          <wp:inline distT="0" distB="0" distL="0" distR="0" wp14:anchorId="24B0F710" wp14:editId="3402E54C">
            <wp:extent cx="1933845" cy="2333951"/>
            <wp:effectExtent l="0" t="0" r="9525" b="9525"/>
            <wp:docPr id="15817303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30328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D90" w:rsidRPr="00152D90">
        <w:rPr>
          <w:noProof/>
        </w:rPr>
        <w:t xml:space="preserve"> </w:t>
      </w:r>
      <w:r w:rsidR="00152D90">
        <w:rPr>
          <w:noProof/>
        </w:rPr>
        <w:tab/>
      </w:r>
      <w:r w:rsidR="00152D90" w:rsidRPr="00152D90">
        <w:drawing>
          <wp:inline distT="0" distB="0" distL="0" distR="0" wp14:anchorId="2E8089E9" wp14:editId="143789A3">
            <wp:extent cx="1886213" cy="1228896"/>
            <wp:effectExtent l="0" t="0" r="0" b="9525"/>
            <wp:docPr id="1035025998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25998" name="Picture 1" descr="A math equations on a white background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E1FAC" w14:textId="77777777" w:rsidR="00152D90" w:rsidRDefault="00152D90" w:rsidP="000E0DE2">
      <w:pPr>
        <w:rPr>
          <w:noProof/>
        </w:rPr>
      </w:pPr>
    </w:p>
    <w:p w14:paraId="5A34C7EF" w14:textId="77777777" w:rsidR="00691D18" w:rsidRDefault="00152D90" w:rsidP="000E0DE2">
      <w:pPr>
        <w:rPr>
          <w:noProof/>
        </w:rPr>
      </w:pPr>
      <w:r w:rsidRPr="00152D90">
        <w:rPr>
          <w:rFonts w:ascii="Courier New" w:hAnsi="Courier New" w:cs="Courier New"/>
          <w:highlight w:val="lightGray"/>
        </w:rPr>
        <w:t>-</w:t>
      </w:r>
      <w:r>
        <w:rPr>
          <w:noProof/>
        </w:rPr>
        <w:t xml:space="preserve"> is negation (turn </w:t>
      </w:r>
      <w:r w:rsidRPr="00152D90">
        <w:rPr>
          <w:i/>
          <w:iCs/>
          <w:noProof/>
        </w:rPr>
        <w:t>1</w:t>
      </w:r>
      <w:r>
        <w:rPr>
          <w:noProof/>
        </w:rPr>
        <w:t xml:space="preserve"> into </w:t>
      </w:r>
      <w:r w:rsidRPr="00152D90">
        <w:rPr>
          <w:i/>
          <w:iCs/>
          <w:noProof/>
        </w:rPr>
        <w:t>-1</w:t>
      </w:r>
      <w:r>
        <w:rPr>
          <w:noProof/>
        </w:rPr>
        <w:t xml:space="preserve">), </w:t>
      </w:r>
      <w:r w:rsidRPr="00152D90">
        <w:rPr>
          <w:rFonts w:ascii="Courier New" w:hAnsi="Courier New" w:cs="Courier New"/>
          <w:highlight w:val="lightGray"/>
        </w:rPr>
        <w:t>%</w:t>
      </w:r>
      <w:r>
        <w:rPr>
          <w:noProof/>
        </w:rPr>
        <w:t xml:space="preserve"> is an operator for </w:t>
      </w:r>
      <w:r w:rsidRPr="00152D90">
        <w:rPr>
          <w:i/>
          <w:iCs/>
          <w:noProof/>
        </w:rPr>
        <w:t>modulus</w:t>
      </w:r>
      <w:r>
        <w:rPr>
          <w:i/>
          <w:iCs/>
          <w:noProof/>
        </w:rPr>
        <w:t xml:space="preserve"> </w:t>
      </w:r>
      <w:r w:rsidRPr="00152D90">
        <w:rPr>
          <w:i/>
          <w:iCs/>
          <w:noProof/>
        </w:rPr>
        <w:t>*</w:t>
      </w:r>
      <w:r>
        <w:rPr>
          <w:noProof/>
        </w:rPr>
        <w:t>.</w:t>
      </w:r>
      <w:r w:rsidR="009D1188">
        <w:rPr>
          <w:noProof/>
        </w:rPr>
        <w:t xml:space="preserve"> </w:t>
      </w:r>
    </w:p>
    <w:p w14:paraId="7A5F75EC" w14:textId="77777777" w:rsidR="00691D18" w:rsidRDefault="00691D18" w:rsidP="000E0DE2">
      <w:pPr>
        <w:rPr>
          <w:noProof/>
        </w:rPr>
      </w:pPr>
    </w:p>
    <w:p w14:paraId="0C39862D" w14:textId="3A05FC93" w:rsidR="00152D90" w:rsidRDefault="009D1188" w:rsidP="000E0DE2">
      <w:pPr>
        <w:rPr>
          <w:noProof/>
        </w:rPr>
      </w:pPr>
      <w:r>
        <w:rPr>
          <w:noProof/>
        </w:rPr>
        <w:t>These arithmetic operations are convenient wrappers around specific ufuncs built into NumPy.</w:t>
      </w:r>
      <w:r w:rsidR="00691D18">
        <w:rPr>
          <w:noProof/>
        </w:rPr>
        <w:t xml:space="preserve"> For example, the </w:t>
      </w:r>
      <w:r w:rsidR="00691D18" w:rsidRPr="00691D18">
        <w:rPr>
          <w:rFonts w:ascii="Courier New" w:hAnsi="Courier New" w:cs="Courier New"/>
          <w:highlight w:val="lightGray"/>
        </w:rPr>
        <w:t>+</w:t>
      </w:r>
      <w:r w:rsidR="00691D18">
        <w:rPr>
          <w:noProof/>
        </w:rPr>
        <w:t xml:space="preserve"> operator is a wrapper for the </w:t>
      </w:r>
      <w:r w:rsidR="00691D18" w:rsidRPr="00691D18">
        <w:rPr>
          <w:rFonts w:ascii="Courier New" w:hAnsi="Courier New" w:cs="Courier New"/>
          <w:highlight w:val="lightGray"/>
        </w:rPr>
        <w:t>np.add()</w:t>
      </w:r>
      <w:r w:rsidR="00691D18">
        <w:rPr>
          <w:noProof/>
        </w:rPr>
        <w:t xml:space="preserve"> ufunc:</w:t>
      </w:r>
    </w:p>
    <w:p w14:paraId="1E2F4001" w14:textId="38E2E1FF" w:rsidR="00691D18" w:rsidRDefault="00691D18" w:rsidP="000E0DE2">
      <w:pPr>
        <w:rPr>
          <w:noProof/>
        </w:rPr>
      </w:pPr>
      <w:r w:rsidRPr="00691D18">
        <w:rPr>
          <w:noProof/>
        </w:rPr>
        <w:lastRenderedPageBreak/>
        <w:drawing>
          <wp:inline distT="0" distB="0" distL="0" distR="0" wp14:anchorId="7304B6B2" wp14:editId="16E1BA4F">
            <wp:extent cx="1400370" cy="1362265"/>
            <wp:effectExtent l="0" t="0" r="9525" b="9525"/>
            <wp:docPr id="1116457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457814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431D" w14:textId="77777777" w:rsidR="009D1188" w:rsidRDefault="009D1188" w:rsidP="000E0DE2">
      <w:pPr>
        <w:rPr>
          <w:noProof/>
        </w:rPr>
      </w:pPr>
    </w:p>
    <w:p w14:paraId="0D0ED8CE" w14:textId="335A0EF9" w:rsidR="00152D90" w:rsidRPr="00152D90" w:rsidRDefault="00152D90" w:rsidP="00152D90">
      <w:pPr>
        <w:pBdr>
          <w:top w:val="single" w:sz="4" w:space="1" w:color="auto"/>
          <w:bottom w:val="single" w:sz="4" w:space="1" w:color="auto"/>
        </w:pBdr>
        <w:rPr>
          <w:i/>
          <w:iCs/>
          <w:noProof/>
        </w:rPr>
      </w:pPr>
      <w:r w:rsidRPr="00152D90">
        <w:rPr>
          <w:i/>
          <w:iCs/>
          <w:noProof/>
        </w:rPr>
        <w:t>* Modulus:</w:t>
      </w:r>
    </w:p>
    <w:p w14:paraId="5F097419" w14:textId="037CE03C" w:rsidR="00152D90" w:rsidRDefault="00152D90" w:rsidP="00152D90">
      <w:pPr>
        <w:pBdr>
          <w:top w:val="single" w:sz="4" w:space="1" w:color="auto"/>
          <w:bottom w:val="single" w:sz="4" w:space="1" w:color="auto"/>
        </w:pBdr>
      </w:pPr>
      <w:r>
        <w:rPr>
          <w:noProof/>
        </w:rPr>
        <w:drawing>
          <wp:inline distT="0" distB="0" distL="0" distR="0" wp14:anchorId="07DE2811" wp14:editId="1AD6847D">
            <wp:extent cx="3808163" cy="2854712"/>
            <wp:effectExtent l="0" t="0" r="1905" b="3175"/>
            <wp:docPr id="15577719" name="Picture 1" descr="Programmer interview challenge 2, part 3: FizzBuzz, minus the modulo  operator, plus grit : Global Ner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grammer interview challenge 2, part 3: FizzBuzz, minus the modulo  operator, plus grit : Global Nerdy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223" cy="286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124" w14:textId="77777777" w:rsidR="00152D90" w:rsidRDefault="00152D90" w:rsidP="000E0DE2"/>
    <w:p w14:paraId="272A1DDC" w14:textId="78B66CB8" w:rsidR="00E47AF5" w:rsidRPr="00E47AF5" w:rsidRDefault="00E47AF5" w:rsidP="000E0DE2">
      <w:pPr>
        <w:rPr>
          <w:b/>
          <w:bCs/>
          <w:sz w:val="32"/>
          <w:szCs w:val="32"/>
        </w:rPr>
      </w:pPr>
      <w:r w:rsidRPr="00E47AF5">
        <w:rPr>
          <w:b/>
          <w:bCs/>
          <w:sz w:val="32"/>
          <w:szCs w:val="32"/>
        </w:rPr>
        <w:t>Arithmetic operators implemented in NumPy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"/>
        <w:gridCol w:w="2219"/>
        <w:gridCol w:w="3579"/>
      </w:tblGrid>
      <w:tr w:rsidR="00E47AF5" w14:paraId="2C9C5A97" w14:textId="77777777" w:rsidTr="00E47AF5">
        <w:trPr>
          <w:trHeight w:val="566"/>
        </w:trPr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1F4E675" w14:textId="7F101347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Operator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</w:tcPr>
          <w:p w14:paraId="3B39E4F4" w14:textId="0AC2C6D3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 xml:space="preserve">Equivalent </w:t>
            </w:r>
            <w:proofErr w:type="spellStart"/>
            <w:r w:rsidRPr="00E47AF5">
              <w:rPr>
                <w:b/>
                <w:bCs/>
              </w:rPr>
              <w:t>ufunc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  <w:bottom w:val="single" w:sz="4" w:space="0" w:color="auto"/>
            </w:tcBorders>
          </w:tcPr>
          <w:p w14:paraId="3711454D" w14:textId="38510341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Description</w:t>
            </w:r>
          </w:p>
        </w:tc>
      </w:tr>
      <w:tr w:rsidR="00E47AF5" w14:paraId="7128E95C" w14:textId="77777777" w:rsidTr="00E47AF5">
        <w:trPr>
          <w:trHeight w:val="344"/>
        </w:trPr>
        <w:tc>
          <w:tcPr>
            <w:tcW w:w="1140" w:type="dxa"/>
            <w:tcBorders>
              <w:top w:val="single" w:sz="4" w:space="0" w:color="auto"/>
            </w:tcBorders>
          </w:tcPr>
          <w:p w14:paraId="054C0E81" w14:textId="16F6B353" w:rsidR="00E47AF5" w:rsidRDefault="00E47AF5" w:rsidP="000E0DE2">
            <w:r>
              <w:t>+</w:t>
            </w:r>
          </w:p>
        </w:tc>
        <w:tc>
          <w:tcPr>
            <w:tcW w:w="2219" w:type="dxa"/>
            <w:tcBorders>
              <w:top w:val="single" w:sz="4" w:space="0" w:color="auto"/>
            </w:tcBorders>
          </w:tcPr>
          <w:p w14:paraId="51D50E74" w14:textId="240D60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add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</w:tcBorders>
          </w:tcPr>
          <w:p w14:paraId="75985CB1" w14:textId="3D8B6182" w:rsidR="00E47AF5" w:rsidRDefault="00E47AF5" w:rsidP="000E0DE2">
            <w:r w:rsidRPr="00E47AF5">
              <w:t>Addition (e.g., 1 + 1 = 2)</w:t>
            </w:r>
          </w:p>
        </w:tc>
      </w:tr>
      <w:tr w:rsidR="00E47AF5" w14:paraId="6DE04816" w14:textId="77777777" w:rsidTr="00E47AF5">
        <w:trPr>
          <w:trHeight w:val="393"/>
        </w:trPr>
        <w:tc>
          <w:tcPr>
            <w:tcW w:w="1140" w:type="dxa"/>
          </w:tcPr>
          <w:p w14:paraId="498D6063" w14:textId="114A4169" w:rsidR="00E47AF5" w:rsidRDefault="00E47AF5" w:rsidP="000E0DE2">
            <w:r>
              <w:t>-</w:t>
            </w:r>
          </w:p>
        </w:tc>
        <w:tc>
          <w:tcPr>
            <w:tcW w:w="2219" w:type="dxa"/>
          </w:tcPr>
          <w:p w14:paraId="4FB79A71" w14:textId="2ADA09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subtract</w:t>
            </w:r>
            <w:proofErr w:type="spellEnd"/>
          </w:p>
        </w:tc>
        <w:tc>
          <w:tcPr>
            <w:tcW w:w="3579" w:type="dxa"/>
          </w:tcPr>
          <w:p w14:paraId="51ACD125" w14:textId="77A5CDFF" w:rsidR="00E47AF5" w:rsidRDefault="00E47AF5" w:rsidP="000E0DE2">
            <w:r w:rsidRPr="00E47AF5">
              <w:t>Subtraction (e.g., 3 - 2 = 1)</w:t>
            </w:r>
          </w:p>
        </w:tc>
      </w:tr>
      <w:tr w:rsidR="00E47AF5" w14:paraId="19ACDD3B" w14:textId="77777777" w:rsidTr="00E47AF5">
        <w:trPr>
          <w:trHeight w:val="368"/>
        </w:trPr>
        <w:tc>
          <w:tcPr>
            <w:tcW w:w="1140" w:type="dxa"/>
          </w:tcPr>
          <w:p w14:paraId="503A776A" w14:textId="68BC0CD8" w:rsidR="00E47AF5" w:rsidRDefault="00E47AF5" w:rsidP="000E0DE2">
            <w:r>
              <w:lastRenderedPageBreak/>
              <w:t>-</w:t>
            </w:r>
          </w:p>
        </w:tc>
        <w:tc>
          <w:tcPr>
            <w:tcW w:w="2219" w:type="dxa"/>
          </w:tcPr>
          <w:p w14:paraId="6E040E6C" w14:textId="652BCCEF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negative</w:t>
            </w:r>
            <w:proofErr w:type="spellEnd"/>
          </w:p>
        </w:tc>
        <w:tc>
          <w:tcPr>
            <w:tcW w:w="3579" w:type="dxa"/>
          </w:tcPr>
          <w:p w14:paraId="2CAA3B2C" w14:textId="6F46246D" w:rsidR="00E47AF5" w:rsidRDefault="00E47AF5" w:rsidP="000E0DE2">
            <w:r w:rsidRPr="00E47AF5">
              <w:t>Unary negation (e.g., -2)</w:t>
            </w:r>
          </w:p>
        </w:tc>
      </w:tr>
      <w:tr w:rsidR="00E47AF5" w14:paraId="32A45E40" w14:textId="77777777" w:rsidTr="00E47AF5">
        <w:trPr>
          <w:trHeight w:val="368"/>
        </w:trPr>
        <w:tc>
          <w:tcPr>
            <w:tcW w:w="1140" w:type="dxa"/>
          </w:tcPr>
          <w:p w14:paraId="17AFD689" w14:textId="1145A10C" w:rsidR="00E47AF5" w:rsidRDefault="00E47AF5" w:rsidP="000E0DE2">
            <w:r>
              <w:t>*</w:t>
            </w:r>
          </w:p>
        </w:tc>
        <w:tc>
          <w:tcPr>
            <w:tcW w:w="2219" w:type="dxa"/>
          </w:tcPr>
          <w:p w14:paraId="4FC5FECA" w14:textId="1C99729E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multiply</w:t>
            </w:r>
            <w:proofErr w:type="spellEnd"/>
          </w:p>
        </w:tc>
        <w:tc>
          <w:tcPr>
            <w:tcW w:w="3579" w:type="dxa"/>
          </w:tcPr>
          <w:p w14:paraId="79CC6DFC" w14:textId="13EF5D3F" w:rsidR="00E47AF5" w:rsidRDefault="00E47AF5" w:rsidP="000E0DE2">
            <w:r w:rsidRPr="00E47AF5">
              <w:t>Multiplication (e.g., 2 * 3 = 6)</w:t>
            </w:r>
          </w:p>
        </w:tc>
      </w:tr>
      <w:tr w:rsidR="00E47AF5" w14:paraId="19B26B09" w14:textId="77777777" w:rsidTr="00E47AF5">
        <w:trPr>
          <w:trHeight w:val="368"/>
        </w:trPr>
        <w:tc>
          <w:tcPr>
            <w:tcW w:w="1140" w:type="dxa"/>
          </w:tcPr>
          <w:p w14:paraId="66C080E9" w14:textId="37401663" w:rsidR="00E47AF5" w:rsidRDefault="00E47AF5" w:rsidP="000E0DE2">
            <w:r>
              <w:t>/</w:t>
            </w:r>
          </w:p>
        </w:tc>
        <w:tc>
          <w:tcPr>
            <w:tcW w:w="2219" w:type="dxa"/>
          </w:tcPr>
          <w:p w14:paraId="021E4550" w14:textId="4EFE67C2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divide</w:t>
            </w:r>
            <w:proofErr w:type="spellEnd"/>
          </w:p>
        </w:tc>
        <w:tc>
          <w:tcPr>
            <w:tcW w:w="3579" w:type="dxa"/>
          </w:tcPr>
          <w:p w14:paraId="5E55B94B" w14:textId="47B52732" w:rsidR="00E47AF5" w:rsidRDefault="00E47AF5" w:rsidP="000E0DE2">
            <w:r w:rsidRPr="00E47AF5">
              <w:t>Division (e.g., 3 / 2 = 1.5)</w:t>
            </w:r>
          </w:p>
        </w:tc>
      </w:tr>
      <w:tr w:rsidR="00E47AF5" w14:paraId="1B43C82D" w14:textId="77777777" w:rsidTr="00E47AF5">
        <w:trPr>
          <w:trHeight w:val="368"/>
        </w:trPr>
        <w:tc>
          <w:tcPr>
            <w:tcW w:w="1140" w:type="dxa"/>
          </w:tcPr>
          <w:p w14:paraId="6CC0FB41" w14:textId="2A311B9D" w:rsidR="00E47AF5" w:rsidRDefault="00E47AF5" w:rsidP="000E0DE2">
            <w:r>
              <w:t>//</w:t>
            </w:r>
          </w:p>
        </w:tc>
        <w:tc>
          <w:tcPr>
            <w:tcW w:w="2219" w:type="dxa"/>
          </w:tcPr>
          <w:p w14:paraId="4273D54A" w14:textId="68EE69BD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floor_divide</w:t>
            </w:r>
            <w:proofErr w:type="spellEnd"/>
          </w:p>
        </w:tc>
        <w:tc>
          <w:tcPr>
            <w:tcW w:w="3579" w:type="dxa"/>
          </w:tcPr>
          <w:p w14:paraId="70CA4847" w14:textId="1AC80590" w:rsidR="00E47AF5" w:rsidRDefault="00E47AF5" w:rsidP="000E0DE2">
            <w:r w:rsidRPr="00E47AF5">
              <w:t>Floor division (e.g., 3 // 2 = 1)</w:t>
            </w:r>
          </w:p>
        </w:tc>
      </w:tr>
      <w:tr w:rsidR="00E47AF5" w14:paraId="3F168B11" w14:textId="77777777" w:rsidTr="00E47AF5">
        <w:trPr>
          <w:trHeight w:val="368"/>
        </w:trPr>
        <w:tc>
          <w:tcPr>
            <w:tcW w:w="1140" w:type="dxa"/>
          </w:tcPr>
          <w:p w14:paraId="12632DE8" w14:textId="644AB43C" w:rsidR="00E47AF5" w:rsidRDefault="00E47AF5" w:rsidP="000E0DE2">
            <w:r>
              <w:t>**</w:t>
            </w:r>
          </w:p>
        </w:tc>
        <w:tc>
          <w:tcPr>
            <w:tcW w:w="2219" w:type="dxa"/>
          </w:tcPr>
          <w:p w14:paraId="01E4E2AB" w14:textId="62EDBBB5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power</w:t>
            </w:r>
            <w:proofErr w:type="spellEnd"/>
          </w:p>
        </w:tc>
        <w:tc>
          <w:tcPr>
            <w:tcW w:w="3579" w:type="dxa"/>
          </w:tcPr>
          <w:p w14:paraId="44D8753D" w14:textId="4428625C" w:rsidR="00E47AF5" w:rsidRDefault="00E47AF5" w:rsidP="000E0DE2">
            <w:r w:rsidRPr="00E47AF5">
              <w:t>Exponentiation (e.g., 2 ** 3 = 8)</w:t>
            </w:r>
          </w:p>
        </w:tc>
      </w:tr>
      <w:tr w:rsidR="00E47AF5" w14:paraId="6F6DA8AA" w14:textId="77777777" w:rsidTr="00E47AF5">
        <w:trPr>
          <w:trHeight w:val="368"/>
        </w:trPr>
        <w:tc>
          <w:tcPr>
            <w:tcW w:w="1140" w:type="dxa"/>
          </w:tcPr>
          <w:p w14:paraId="051E658F" w14:textId="5CEC79CB" w:rsidR="00E47AF5" w:rsidRDefault="00E47AF5" w:rsidP="000E0DE2">
            <w:r>
              <w:t>%</w:t>
            </w:r>
          </w:p>
        </w:tc>
        <w:tc>
          <w:tcPr>
            <w:tcW w:w="2219" w:type="dxa"/>
          </w:tcPr>
          <w:p w14:paraId="7A2AD053" w14:textId="60AB296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r w:rsidRPr="00E47AF5">
              <w:rPr>
                <w:rFonts w:ascii="Courier New" w:hAnsi="Courier New" w:cs="Courier New"/>
                <w:highlight w:val="lightGray"/>
              </w:rPr>
              <w:t>np.mod</w:t>
            </w:r>
          </w:p>
        </w:tc>
        <w:tc>
          <w:tcPr>
            <w:tcW w:w="3579" w:type="dxa"/>
          </w:tcPr>
          <w:p w14:paraId="5786F4E4" w14:textId="71F7A049" w:rsidR="00E47AF5" w:rsidRDefault="00E47AF5" w:rsidP="000E0DE2">
            <w:r w:rsidRPr="00E47AF5">
              <w:t>Modulus/remainder (e.g., 9 % 4 = 1)</w:t>
            </w:r>
          </w:p>
        </w:tc>
      </w:tr>
    </w:tbl>
    <w:p w14:paraId="08CE22F0" w14:textId="664A2F50" w:rsidR="00E47AF5" w:rsidRDefault="00E47AF5" w:rsidP="000E0DE2"/>
    <w:p w14:paraId="2071A106" w14:textId="474B1DDB" w:rsidR="00152D90" w:rsidRDefault="00E47AF5" w:rsidP="000E0DE2">
      <w:r>
        <w:t xml:space="preserve">To make values absolute (e.g. from -2 to 2) use </w:t>
      </w:r>
      <w:r w:rsidRPr="00E47AF5">
        <w:rPr>
          <w:rFonts w:ascii="Courier New" w:hAnsi="Courier New" w:cs="Courier New"/>
          <w:highlight w:val="lightGray"/>
        </w:rPr>
        <w:t>abs(name)</w:t>
      </w:r>
      <w:r>
        <w:t xml:space="preserve">, </w:t>
      </w:r>
      <w:proofErr w:type="spellStart"/>
      <w:r w:rsidRPr="00E47AF5">
        <w:rPr>
          <w:rFonts w:ascii="Courier New" w:hAnsi="Courier New" w:cs="Courier New"/>
          <w:highlight w:val="lightGray"/>
        </w:rPr>
        <w:t>np.absolute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 xml:space="preserve"> or </w:t>
      </w:r>
      <w:proofErr w:type="spellStart"/>
      <w:r w:rsidRPr="00E47AF5">
        <w:rPr>
          <w:rFonts w:ascii="Courier New" w:hAnsi="Courier New" w:cs="Courier New"/>
          <w:highlight w:val="lightGray"/>
        </w:rPr>
        <w:t>np.abs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>:</w:t>
      </w:r>
    </w:p>
    <w:p w14:paraId="536F5F1D" w14:textId="333F94EC" w:rsidR="00E47AF5" w:rsidRDefault="00B90D59" w:rsidP="000E0DE2">
      <w:r w:rsidRPr="00B90D59">
        <w:drawing>
          <wp:inline distT="0" distB="0" distL="0" distR="0" wp14:anchorId="2940F355" wp14:editId="3BC3D64D">
            <wp:extent cx="2181529" cy="2191056"/>
            <wp:effectExtent l="0" t="0" r="0" b="0"/>
            <wp:docPr id="20915437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43785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872B" w14:textId="77777777" w:rsidR="00B90D59" w:rsidRDefault="00B90D59" w:rsidP="000E0DE2"/>
    <w:p w14:paraId="7B43207F" w14:textId="75C379C1" w:rsidR="00B90D59" w:rsidRPr="00B90D59" w:rsidRDefault="00B90D59" w:rsidP="000E0DE2">
      <w:pPr>
        <w:rPr>
          <w:b/>
          <w:bCs/>
          <w:sz w:val="32"/>
          <w:szCs w:val="32"/>
        </w:rPr>
      </w:pPr>
      <w:r w:rsidRPr="00B90D59">
        <w:rPr>
          <w:b/>
          <w:bCs/>
          <w:sz w:val="32"/>
          <w:szCs w:val="32"/>
        </w:rPr>
        <w:t>Trigonometric functions</w:t>
      </w:r>
    </w:p>
    <w:p w14:paraId="6C8EAB5E" w14:textId="1160C9F5" w:rsidR="00B90D59" w:rsidRDefault="00B90D59" w:rsidP="000E0DE2">
      <w:r>
        <w:t xml:space="preserve">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tan</w:t>
      </w:r>
      <w:proofErr w:type="spellEnd"/>
      <w:r>
        <w:t>:</w:t>
      </w:r>
    </w:p>
    <w:p w14:paraId="6E9BE4E7" w14:textId="5942A3B1" w:rsidR="00B90D59" w:rsidRDefault="00B90D59" w:rsidP="000E0DE2">
      <w:r w:rsidRPr="00B90D59">
        <w:lastRenderedPageBreak/>
        <w:drawing>
          <wp:inline distT="0" distB="0" distL="0" distR="0" wp14:anchorId="3762939C" wp14:editId="5BC5AA93">
            <wp:extent cx="4420217" cy="1971950"/>
            <wp:effectExtent l="0" t="0" r="0" b="9525"/>
            <wp:docPr id="1253925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25511" name="Picture 1" descr="A screenshot of a computer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41A8" w14:textId="77777777" w:rsidR="00E47AF5" w:rsidRDefault="00E47AF5" w:rsidP="000E0DE2"/>
    <w:p w14:paraId="175E21BA" w14:textId="24091DC5" w:rsidR="00E47AF5" w:rsidRDefault="00B90D59" w:rsidP="000E0DE2">
      <w:r>
        <w:t xml:space="preserve">Inverse trigonometric 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arc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tan</w:t>
      </w:r>
      <w:proofErr w:type="spellEnd"/>
      <w:r>
        <w:t>:</w:t>
      </w:r>
    </w:p>
    <w:p w14:paraId="6896B8B5" w14:textId="433830F0" w:rsidR="00B90D59" w:rsidRDefault="00B90D59" w:rsidP="000E0DE2">
      <w:r w:rsidRPr="00B90D59">
        <w:drawing>
          <wp:inline distT="0" distB="0" distL="0" distR="0" wp14:anchorId="5DBA38A2" wp14:editId="4C1B89B3">
            <wp:extent cx="3515216" cy="1733792"/>
            <wp:effectExtent l="0" t="0" r="9525" b="0"/>
            <wp:docPr id="971744222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44222" name="Picture 1" descr="A screenshot of a math program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E207" w14:textId="77777777" w:rsidR="00B90D59" w:rsidRDefault="00B90D59" w:rsidP="000E0DE2"/>
    <w:p w14:paraId="379006F7" w14:textId="3A178E93" w:rsidR="00B90D59" w:rsidRPr="00763A51" w:rsidRDefault="00763A51" w:rsidP="000E0DE2">
      <w:pPr>
        <w:rPr>
          <w:b/>
          <w:bCs/>
          <w:sz w:val="32"/>
          <w:szCs w:val="32"/>
        </w:rPr>
      </w:pPr>
      <w:r w:rsidRPr="00763A51">
        <w:rPr>
          <w:b/>
          <w:bCs/>
          <w:sz w:val="32"/>
          <w:szCs w:val="32"/>
        </w:rPr>
        <w:t>Exponents and logarithms</w:t>
      </w:r>
    </w:p>
    <w:p w14:paraId="177F0B8F" w14:textId="247E136C" w:rsidR="00763A51" w:rsidRDefault="00763A51" w:rsidP="000E0DE2">
      <w:r>
        <w:t xml:space="preserve">Exponentials in NumPy like </w:t>
      </w:r>
      <w:proofErr w:type="spellStart"/>
      <w:r w:rsidRPr="00763A51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, </w:t>
      </w:r>
      <w:r w:rsidRPr="00763A51">
        <w:rPr>
          <w:rFonts w:ascii="Courier New" w:hAnsi="Courier New" w:cs="Courier New"/>
          <w:highlight w:val="lightGray"/>
        </w:rPr>
        <w:t>np.exp2</w:t>
      </w:r>
      <w:r>
        <w:t xml:space="preserve">, </w:t>
      </w:r>
      <w:proofErr w:type="spellStart"/>
      <w:r w:rsidRPr="00763A51">
        <w:rPr>
          <w:rFonts w:ascii="Courier New" w:hAnsi="Courier New" w:cs="Courier New"/>
          <w:highlight w:val="lightGray"/>
        </w:rPr>
        <w:t>np.power</w:t>
      </w:r>
      <w:proofErr w:type="spellEnd"/>
      <w:r>
        <w:t>:</w:t>
      </w:r>
    </w:p>
    <w:p w14:paraId="295818B5" w14:textId="002A8C2F" w:rsidR="00763A51" w:rsidRDefault="00763A51" w:rsidP="000E0DE2">
      <w:r w:rsidRPr="00763A51">
        <w:lastRenderedPageBreak/>
        <w:drawing>
          <wp:inline distT="0" distB="0" distL="0" distR="0" wp14:anchorId="7B50A8B5" wp14:editId="60652C74">
            <wp:extent cx="2981741" cy="1667108"/>
            <wp:effectExtent l="0" t="0" r="0" b="9525"/>
            <wp:docPr id="660789637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89637" name="Picture 1" descr="A screenshot of a math pro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65B8" w14:textId="77777777" w:rsidR="00763A51" w:rsidRDefault="00763A51" w:rsidP="000E0DE2"/>
    <w:p w14:paraId="015871FF" w14:textId="4AF47935" w:rsidR="00763A51" w:rsidRDefault="00763A51" w:rsidP="000E0DE2">
      <w:r>
        <w:t xml:space="preserve">Inverse of the exponentials or the logarithms are computed using </w:t>
      </w:r>
      <w:r w:rsidRPr="00763A51">
        <w:rPr>
          <w:rFonts w:ascii="Courier New" w:hAnsi="Courier New" w:cs="Courier New"/>
          <w:highlight w:val="lightGray"/>
        </w:rPr>
        <w:t>np.log</w:t>
      </w:r>
      <w:r>
        <w:t xml:space="preserve"> (natural logarithm), </w:t>
      </w:r>
      <w:r w:rsidRPr="00763A51">
        <w:rPr>
          <w:rFonts w:ascii="Courier New" w:hAnsi="Courier New" w:cs="Courier New"/>
          <w:highlight w:val="lightGray"/>
        </w:rPr>
        <w:t>np.log2</w:t>
      </w:r>
      <w:r>
        <w:t xml:space="preserve"> (base-2 logarithm), and </w:t>
      </w:r>
      <w:r w:rsidRPr="00763A51">
        <w:rPr>
          <w:rFonts w:ascii="Courier New" w:hAnsi="Courier New" w:cs="Courier New"/>
          <w:highlight w:val="lightGray"/>
        </w:rPr>
        <w:t>np.log10</w:t>
      </w:r>
      <w:r>
        <w:t xml:space="preserve"> (base-10 logarithm):</w:t>
      </w:r>
    </w:p>
    <w:p w14:paraId="2780B973" w14:textId="7F633310" w:rsidR="00763A51" w:rsidRDefault="00B82F9E" w:rsidP="000E0DE2">
      <w:r w:rsidRPr="00B82F9E">
        <w:drawing>
          <wp:inline distT="0" distB="0" distL="0" distR="0" wp14:anchorId="1BAADC9C" wp14:editId="04DE0074">
            <wp:extent cx="3924848" cy="1762371"/>
            <wp:effectExtent l="0" t="0" r="0" b="9525"/>
            <wp:docPr id="1507182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82020" name="Picture 1" descr="A screenshot of a computer program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1533" w14:textId="77777777" w:rsidR="00B82F9E" w:rsidRDefault="00B82F9E" w:rsidP="000E0DE2"/>
    <w:p w14:paraId="4DB0EC93" w14:textId="7575721C" w:rsidR="00B82F9E" w:rsidRDefault="00B82F9E" w:rsidP="000E0DE2">
      <w:r>
        <w:t>Specialized versions useful for maintaining precision with very small input (</w:t>
      </w:r>
      <w:r w:rsidRPr="00B82F9E">
        <w:rPr>
          <w:rFonts w:ascii="Courier New" w:hAnsi="Courier New" w:cs="Courier New"/>
          <w:highlight w:val="lightGray"/>
        </w:rPr>
        <w:t>np.expm1</w:t>
      </w:r>
      <w:r>
        <w:t xml:space="preserve"> and </w:t>
      </w:r>
      <w:r w:rsidRPr="00B82F9E">
        <w:rPr>
          <w:rFonts w:ascii="Courier New" w:hAnsi="Courier New" w:cs="Courier New"/>
          <w:highlight w:val="lightGray"/>
        </w:rPr>
        <w:t>np.log1p</w:t>
      </w:r>
      <w:r>
        <w:t xml:space="preserve">). When </w:t>
      </w:r>
      <w:r w:rsidRPr="00B82F9E">
        <w:rPr>
          <w:rFonts w:ascii="Courier New" w:hAnsi="Courier New" w:cs="Courier New"/>
          <w:highlight w:val="lightGray"/>
        </w:rPr>
        <w:t>x</w:t>
      </w:r>
      <w:r>
        <w:t xml:space="preserve"> is very small, these functions give more precise values than if the raw </w:t>
      </w:r>
      <w:r w:rsidRPr="00B82F9E">
        <w:rPr>
          <w:rFonts w:ascii="Courier New" w:hAnsi="Courier New" w:cs="Courier New"/>
          <w:highlight w:val="lightGray"/>
        </w:rPr>
        <w:t>np.log</w:t>
      </w:r>
      <w:r>
        <w:t xml:space="preserve"> or </w:t>
      </w:r>
      <w:proofErr w:type="spellStart"/>
      <w:r w:rsidRPr="00B82F9E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 were to be used.</w:t>
      </w:r>
    </w:p>
    <w:p w14:paraId="6AC7227B" w14:textId="3E161128" w:rsidR="00B82F9E" w:rsidRDefault="00B82F9E" w:rsidP="000E0DE2">
      <w:r w:rsidRPr="00B82F9E">
        <w:drawing>
          <wp:inline distT="0" distB="0" distL="0" distR="0" wp14:anchorId="6F9CF389" wp14:editId="7337BDF6">
            <wp:extent cx="3991532" cy="1105054"/>
            <wp:effectExtent l="0" t="0" r="9525" b="0"/>
            <wp:docPr id="215762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62035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1EC5" w14:textId="77777777" w:rsidR="00E47AF5" w:rsidRDefault="00E47AF5" w:rsidP="000E0DE2"/>
    <w:p w14:paraId="6C0A63D5" w14:textId="3CCF0102" w:rsidR="00E47AF5" w:rsidRPr="007F7897" w:rsidRDefault="007F7897" w:rsidP="000E0DE2">
      <w:pPr>
        <w:rPr>
          <w:b/>
          <w:bCs/>
          <w:sz w:val="32"/>
          <w:szCs w:val="32"/>
        </w:rPr>
      </w:pPr>
      <w:r w:rsidRPr="007F7897">
        <w:rPr>
          <w:b/>
          <w:bCs/>
          <w:sz w:val="32"/>
          <w:szCs w:val="32"/>
        </w:rPr>
        <w:lastRenderedPageBreak/>
        <w:t xml:space="preserve">Specialized </w:t>
      </w:r>
      <w:proofErr w:type="spellStart"/>
      <w:r w:rsidRPr="007F7897">
        <w:rPr>
          <w:b/>
          <w:bCs/>
          <w:sz w:val="32"/>
          <w:szCs w:val="32"/>
        </w:rPr>
        <w:t>ufuncs</w:t>
      </w:r>
      <w:proofErr w:type="spellEnd"/>
    </w:p>
    <w:p w14:paraId="017B611E" w14:textId="248FC6E0" w:rsidR="00E47AF5" w:rsidRDefault="007F7897" w:rsidP="000E0DE2">
      <w:r>
        <w:t xml:space="preserve">You can use </w:t>
      </w:r>
      <w:proofErr w:type="spellStart"/>
      <w:r>
        <w:t>scipy</w:t>
      </w:r>
      <w:proofErr w:type="spellEnd"/>
      <w:r>
        <w:t xml:space="preserve"> special for specialized functions. For example gamma functions (generalized factorials) and related functions (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ln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beta</w:t>
      </w:r>
      <w:proofErr w:type="spellEnd"/>
      <w:r>
        <w:t>):</w:t>
      </w:r>
    </w:p>
    <w:p w14:paraId="72322CAB" w14:textId="1D8A1250" w:rsidR="007F7897" w:rsidRDefault="007F7897" w:rsidP="000E0DE2">
      <w:r w:rsidRPr="007F7897">
        <w:drawing>
          <wp:inline distT="0" distB="0" distL="0" distR="0" wp14:anchorId="54ED4660" wp14:editId="2DB1BD5F">
            <wp:extent cx="4486901" cy="1914792"/>
            <wp:effectExtent l="0" t="0" r="9525" b="9525"/>
            <wp:docPr id="1857175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75031" name="Picture 1" descr="A screenshot of a computer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1278" w14:textId="77777777" w:rsidR="00E47AF5" w:rsidRDefault="00E47AF5" w:rsidP="000E0DE2"/>
    <w:p w14:paraId="1FE8FCF4" w14:textId="7E839C81" w:rsidR="007F7897" w:rsidRDefault="007F7897" w:rsidP="000E0DE2">
      <w:r>
        <w:t>Error functions (integral of Gaussian), its complement, and its inverse (</w:t>
      </w:r>
      <w:proofErr w:type="spellStart"/>
      <w:r w:rsidRPr="007F7897">
        <w:rPr>
          <w:rFonts w:ascii="Courier New" w:hAnsi="Courier New" w:cs="Courier New"/>
          <w:highlight w:val="lightGray"/>
        </w:rPr>
        <w:t>special.erf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c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inv</w:t>
      </w:r>
      <w:proofErr w:type="spellEnd"/>
      <w:r>
        <w:t>):</w:t>
      </w:r>
    </w:p>
    <w:p w14:paraId="6714057A" w14:textId="0E27976E" w:rsidR="00E47AF5" w:rsidRDefault="007F7897" w:rsidP="000E0DE2">
      <w:r w:rsidRPr="007F7897">
        <w:drawing>
          <wp:inline distT="0" distB="0" distL="0" distR="0" wp14:anchorId="47CC0D2C" wp14:editId="7A223A68">
            <wp:extent cx="3877216" cy="1695687"/>
            <wp:effectExtent l="0" t="0" r="0" b="0"/>
            <wp:docPr id="6242718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71813" name="Picture 1" descr="A screenshot of a computer cod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A10" w14:textId="77777777" w:rsidR="00E47AF5" w:rsidRDefault="00E47AF5" w:rsidP="000E0DE2"/>
    <w:p w14:paraId="533A8D3F" w14:textId="4C75B9E0" w:rsidR="00E47AF5" w:rsidRPr="003F24FA" w:rsidRDefault="003F24FA" w:rsidP="000E0DE2">
      <w:pPr>
        <w:rPr>
          <w:b/>
          <w:bCs/>
          <w:sz w:val="40"/>
          <w:szCs w:val="40"/>
        </w:rPr>
      </w:pPr>
      <w:r w:rsidRPr="003F24FA">
        <w:rPr>
          <w:b/>
          <w:bCs/>
          <w:sz w:val="40"/>
          <w:szCs w:val="40"/>
        </w:rPr>
        <w:t>Specifying output of an array</w:t>
      </w:r>
    </w:p>
    <w:p w14:paraId="591EE0E8" w14:textId="1220932A" w:rsidR="003F24FA" w:rsidRDefault="003F24FA" w:rsidP="003F24FA">
      <w:r>
        <w:t>For large calculations, it is sometimes useful to be able to specify the array where the</w:t>
      </w:r>
      <w:r>
        <w:t xml:space="preserve"> </w:t>
      </w:r>
      <w:r>
        <w:t xml:space="preserve">result of the calculation will be stored. For all </w:t>
      </w:r>
      <w:proofErr w:type="spellStart"/>
      <w:r>
        <w:t>ufuncs</w:t>
      </w:r>
      <w:proofErr w:type="spellEnd"/>
      <w:r>
        <w:t xml:space="preserve">, this can be done using the </w:t>
      </w:r>
      <w:r w:rsidRPr="003F24FA">
        <w:rPr>
          <w:rFonts w:ascii="Courier New" w:hAnsi="Courier New" w:cs="Courier New"/>
          <w:highlight w:val="lightGray"/>
        </w:rPr>
        <w:t>out</w:t>
      </w:r>
      <w:r>
        <w:t xml:space="preserve"> </w:t>
      </w:r>
      <w:r>
        <w:t>argument of the function:</w:t>
      </w:r>
    </w:p>
    <w:p w14:paraId="05AB9B21" w14:textId="0ED25E76" w:rsidR="00E47AF5" w:rsidRDefault="003F24FA" w:rsidP="000E0DE2">
      <w:r w:rsidRPr="003F24FA">
        <w:lastRenderedPageBreak/>
        <w:drawing>
          <wp:inline distT="0" distB="0" distL="0" distR="0" wp14:anchorId="377E8499" wp14:editId="0BB1B01C">
            <wp:extent cx="1829055" cy="1057423"/>
            <wp:effectExtent l="0" t="0" r="0" b="9525"/>
            <wp:docPr id="706636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36703" name="Picture 1" descr="A screenshot of a computer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FB2F" w14:textId="77777777" w:rsidR="003F24FA" w:rsidRDefault="003F24FA" w:rsidP="000E0DE2"/>
    <w:p w14:paraId="0977BD28" w14:textId="79E2D982" w:rsidR="003F24FA" w:rsidRDefault="003F24FA" w:rsidP="003F24FA">
      <w:r>
        <w:t xml:space="preserve">This can even be used with </w:t>
      </w:r>
      <w:r w:rsidRPr="003F24FA">
        <w:rPr>
          <w:i/>
          <w:iCs/>
        </w:rPr>
        <w:t>array views</w:t>
      </w:r>
      <w:r>
        <w:t>. For example, we can write the results of a</w:t>
      </w:r>
      <w:r>
        <w:t xml:space="preserve"> </w:t>
      </w:r>
      <w:r>
        <w:t>computation to every other element of a specified array</w:t>
      </w:r>
      <w:r>
        <w:t xml:space="preserve"> (in the example below every second)</w:t>
      </w:r>
      <w:r>
        <w:t>:</w:t>
      </w:r>
    </w:p>
    <w:p w14:paraId="5A04FA28" w14:textId="6289F6D6" w:rsidR="003F24FA" w:rsidRDefault="003F24FA" w:rsidP="003F24FA">
      <w:r w:rsidRPr="003F24FA">
        <w:drawing>
          <wp:inline distT="0" distB="0" distL="0" distR="0" wp14:anchorId="61CF6DB2" wp14:editId="6DB02C77">
            <wp:extent cx="2915057" cy="885949"/>
            <wp:effectExtent l="0" t="0" r="0" b="9525"/>
            <wp:docPr id="61019689" name="Picture 1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9689" name="Picture 1" descr="A screenshot of a math equ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1553" w14:textId="77777777" w:rsidR="003F24FA" w:rsidRDefault="003F24FA" w:rsidP="003F24FA"/>
    <w:p w14:paraId="3B62E2BE" w14:textId="57CBEECB" w:rsidR="003F24FA" w:rsidRDefault="003F24FA" w:rsidP="003F24FA">
      <w:r>
        <w:t xml:space="preserve">If we had instead written </w:t>
      </w:r>
      <w:r w:rsidRPr="003F24FA">
        <w:rPr>
          <w:rFonts w:ascii="Courier New" w:hAnsi="Courier New" w:cs="Courier New"/>
          <w:highlight w:val="lightGray"/>
        </w:rPr>
        <w:t>y[::2] = 2 ** x</w:t>
      </w:r>
      <w:r>
        <w:t>, this would have resulted in the creation</w:t>
      </w:r>
      <w:r>
        <w:t xml:space="preserve"> </w:t>
      </w:r>
      <w:r>
        <w:t xml:space="preserve">of a temporary array to hold the results of </w:t>
      </w:r>
      <w:r w:rsidRPr="003F24FA">
        <w:rPr>
          <w:rFonts w:ascii="Courier New" w:hAnsi="Courier New" w:cs="Courier New"/>
          <w:highlight w:val="lightGray"/>
        </w:rPr>
        <w:t>2 ** x</w:t>
      </w:r>
      <w:r>
        <w:t>, followed by a second operation</w:t>
      </w:r>
      <w:r>
        <w:t xml:space="preserve"> </w:t>
      </w:r>
      <w:r>
        <w:t>copying those values into the y array. This doesn’t make much of a difference for such</w:t>
      </w:r>
      <w:r>
        <w:t xml:space="preserve"> </w:t>
      </w:r>
      <w:r>
        <w:t xml:space="preserve">a small computation, but </w:t>
      </w:r>
      <w:r w:rsidRPr="003F24FA">
        <w:rPr>
          <w:b/>
          <w:bCs/>
        </w:rPr>
        <w:t>for very large arrays the</w:t>
      </w:r>
      <w:r>
        <w:t xml:space="preserve"> </w:t>
      </w:r>
      <w:r w:rsidRPr="003F24FA">
        <w:rPr>
          <w:b/>
          <w:bCs/>
        </w:rPr>
        <w:t>memory savings from careful use of</w:t>
      </w:r>
      <w:r w:rsidRPr="003F24FA">
        <w:rPr>
          <w:b/>
          <w:bCs/>
        </w:rPr>
        <w:t xml:space="preserve"> </w:t>
      </w:r>
      <w:r w:rsidRPr="003F24FA">
        <w:rPr>
          <w:b/>
          <w:bCs/>
        </w:rPr>
        <w:t xml:space="preserve">the </w:t>
      </w:r>
      <w:r w:rsidRPr="003F24FA">
        <w:rPr>
          <w:rFonts w:ascii="Courier New" w:hAnsi="Courier New" w:cs="Courier New"/>
          <w:b/>
          <w:bCs/>
          <w:highlight w:val="lightGray"/>
        </w:rPr>
        <w:t>out</w:t>
      </w:r>
      <w:r w:rsidRPr="003F24FA">
        <w:rPr>
          <w:b/>
          <w:bCs/>
        </w:rPr>
        <w:t xml:space="preserve"> argument can be significant</w:t>
      </w:r>
      <w:r>
        <w:t>.</w:t>
      </w:r>
    </w:p>
    <w:p w14:paraId="574E60A1" w14:textId="77777777" w:rsidR="00E47AF5" w:rsidRDefault="00E47AF5" w:rsidP="000E0DE2"/>
    <w:p w14:paraId="5C248882" w14:textId="5643C6FC" w:rsidR="00314380" w:rsidRPr="00314380" w:rsidRDefault="00314380" w:rsidP="000E0DE2">
      <w:pPr>
        <w:rPr>
          <w:b/>
          <w:bCs/>
          <w:sz w:val="40"/>
          <w:szCs w:val="40"/>
        </w:rPr>
      </w:pPr>
      <w:r w:rsidRPr="00314380">
        <w:rPr>
          <w:b/>
          <w:bCs/>
          <w:sz w:val="40"/>
          <w:szCs w:val="40"/>
        </w:rPr>
        <w:t>Aggregations</w:t>
      </w:r>
    </w:p>
    <w:p w14:paraId="7EF1BDF8" w14:textId="57492368" w:rsidR="00314380" w:rsidRDefault="00314380" w:rsidP="000E0DE2">
      <w:r>
        <w:t xml:space="preserve">Use the </w:t>
      </w:r>
      <w:r w:rsidRPr="00314380">
        <w:rPr>
          <w:rFonts w:ascii="Courier New" w:hAnsi="Courier New" w:cs="Courier New"/>
          <w:highlight w:val="lightGray"/>
        </w:rPr>
        <w:t>reduce</w:t>
      </w:r>
      <w:r>
        <w:t xml:space="preserve"> function to reduce an array with a particular operation.</w:t>
      </w:r>
    </w:p>
    <w:p w14:paraId="50FCF605" w14:textId="77777777" w:rsidR="00314380" w:rsidRDefault="00314380" w:rsidP="000E0DE2"/>
    <w:p w14:paraId="56D0F0A6" w14:textId="35286BBD" w:rsidR="00314380" w:rsidRDefault="00314380" w:rsidP="000E0DE2">
      <w:r>
        <w:t xml:space="preserve">You can use </w:t>
      </w:r>
      <w:proofErr w:type="spellStart"/>
      <w:r w:rsidRPr="00314380">
        <w:rPr>
          <w:rFonts w:ascii="Courier New" w:hAnsi="Courier New" w:cs="Courier New"/>
          <w:highlight w:val="lightGray"/>
        </w:rPr>
        <w:t>np.add.reduce</w:t>
      </w:r>
      <w:proofErr w:type="spellEnd"/>
      <w:r>
        <w:t xml:space="preserve">,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reduce</w:t>
      </w:r>
      <w:proofErr w:type="spellEnd"/>
      <w:r>
        <w:t xml:space="preserve"> to sum or multiply an array. If you want to store intermediate results use </w:t>
      </w:r>
      <w:proofErr w:type="spellStart"/>
      <w:r w:rsidRPr="00314380">
        <w:rPr>
          <w:rFonts w:ascii="Courier New" w:hAnsi="Courier New" w:cs="Courier New"/>
          <w:highlight w:val="lightGray"/>
        </w:rPr>
        <w:t>np.add.accumulate</w:t>
      </w:r>
      <w:proofErr w:type="spellEnd"/>
      <w:r>
        <w:t xml:space="preserve"> or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accumulate</w:t>
      </w:r>
      <w:proofErr w:type="spellEnd"/>
      <w:r>
        <w:t>.</w:t>
      </w:r>
    </w:p>
    <w:p w14:paraId="14B055A9" w14:textId="2CD11585" w:rsidR="00314380" w:rsidRDefault="00314380" w:rsidP="000E0DE2">
      <w:r w:rsidRPr="00314380">
        <w:lastRenderedPageBreak/>
        <w:drawing>
          <wp:inline distT="0" distB="0" distL="0" distR="0" wp14:anchorId="6C336C60" wp14:editId="0BD18FA5">
            <wp:extent cx="3248478" cy="3629532"/>
            <wp:effectExtent l="0" t="0" r="0" b="9525"/>
            <wp:docPr id="1137617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17875" name="Picture 1" descr="A screenshot of a computer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FF4D" w14:textId="77777777" w:rsidR="00314380" w:rsidRDefault="00314380" w:rsidP="000E0DE2"/>
    <w:p w14:paraId="216ECC26" w14:textId="6C41BA1E" w:rsidR="003E7B35" w:rsidRPr="003E7B35" w:rsidRDefault="003E7B35" w:rsidP="000E0DE2">
      <w:pPr>
        <w:rPr>
          <w:b/>
          <w:bCs/>
          <w:sz w:val="40"/>
          <w:szCs w:val="40"/>
        </w:rPr>
      </w:pPr>
      <w:r w:rsidRPr="003E7B35">
        <w:rPr>
          <w:b/>
          <w:bCs/>
          <w:sz w:val="40"/>
          <w:szCs w:val="40"/>
        </w:rPr>
        <w:t>Outer products</w:t>
      </w:r>
    </w:p>
    <w:p w14:paraId="558EE00D" w14:textId="09BCF752" w:rsidR="003E7B35" w:rsidRDefault="003E7B35" w:rsidP="000E0DE2">
      <w:r>
        <w:t xml:space="preserve">Compute the output of all pairs of two inputs using </w:t>
      </w:r>
      <w:proofErr w:type="spellStart"/>
      <w:r w:rsidRPr="003E7B35">
        <w:rPr>
          <w:rFonts w:ascii="Courier New" w:hAnsi="Courier New" w:cs="Courier New"/>
          <w:highlight w:val="lightGray"/>
        </w:rPr>
        <w:t>np.multiply.output</w:t>
      </w:r>
      <w:proofErr w:type="spellEnd"/>
      <w:r w:rsidRPr="003E7B35">
        <w:rPr>
          <w:rFonts w:ascii="Courier New" w:hAnsi="Courier New" w:cs="Courier New"/>
          <w:highlight w:val="lightGray"/>
        </w:rPr>
        <w:t>(input_1, input_2)</w:t>
      </w:r>
      <w:r>
        <w:t>:</w:t>
      </w:r>
    </w:p>
    <w:p w14:paraId="1BB96020" w14:textId="02F9DED3" w:rsidR="003E7B35" w:rsidRDefault="003E7B35" w:rsidP="000E0DE2">
      <w:r w:rsidRPr="003E7B35">
        <w:lastRenderedPageBreak/>
        <w:drawing>
          <wp:inline distT="0" distB="0" distL="0" distR="0" wp14:anchorId="46E5FD00" wp14:editId="0027B343">
            <wp:extent cx="4429743" cy="2924583"/>
            <wp:effectExtent l="0" t="0" r="9525" b="9525"/>
            <wp:docPr id="1032321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193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B1B9" w14:textId="77777777" w:rsidR="003E7B35" w:rsidRDefault="003E7B35" w:rsidP="000E0DE2"/>
    <w:p w14:paraId="428B41F2" w14:textId="12C57172" w:rsidR="003E7B35" w:rsidRPr="003E7B35" w:rsidRDefault="003E7B35" w:rsidP="000E0DE2">
      <w:pPr>
        <w:rPr>
          <w:b/>
          <w:bCs/>
          <w:sz w:val="50"/>
          <w:szCs w:val="50"/>
        </w:rPr>
      </w:pPr>
      <w:r w:rsidRPr="003E7B35">
        <w:rPr>
          <w:b/>
          <w:bCs/>
          <w:sz w:val="50"/>
          <w:szCs w:val="50"/>
        </w:rPr>
        <w:t>Aggregations in NumPy: min, max, and everything in between</w:t>
      </w:r>
    </w:p>
    <w:p w14:paraId="3ECBDB58" w14:textId="6523516D" w:rsidR="00314380" w:rsidRPr="00C66571" w:rsidRDefault="00C66571" w:rsidP="000E0DE2">
      <w:pPr>
        <w:rPr>
          <w:b/>
          <w:bCs/>
          <w:sz w:val="40"/>
          <w:szCs w:val="40"/>
        </w:rPr>
      </w:pPr>
      <w:r w:rsidRPr="00C66571">
        <w:rPr>
          <w:b/>
          <w:bCs/>
          <w:sz w:val="40"/>
          <w:szCs w:val="40"/>
        </w:rPr>
        <w:t>Summing the Values in an Array</w:t>
      </w:r>
    </w:p>
    <w:p w14:paraId="7E4157DB" w14:textId="53DE6C17" w:rsidR="00E47AF5" w:rsidRDefault="00C66571" w:rsidP="000E0DE2">
      <w:r>
        <w:t xml:space="preserve">You can sum using Python like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or you can use NumPy’s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. Because NumPy executes the operation in a compiled code, </w:t>
      </w:r>
      <w:r w:rsidRPr="00C66571">
        <w:rPr>
          <w:b/>
          <w:bCs/>
        </w:rPr>
        <w:t>NumPy’s version of the operation is computed much more quickly</w:t>
      </w:r>
      <w:r>
        <w:t>:</w:t>
      </w:r>
    </w:p>
    <w:p w14:paraId="23E6E47B" w14:textId="4F99F0AF" w:rsidR="00C66571" w:rsidRDefault="00C66571" w:rsidP="000E0DE2">
      <w:r w:rsidRPr="00C66571">
        <w:drawing>
          <wp:inline distT="0" distB="0" distL="0" distR="0" wp14:anchorId="5FB35625" wp14:editId="7DFCAAD8">
            <wp:extent cx="4887007" cy="1038370"/>
            <wp:effectExtent l="0" t="0" r="8890" b="9525"/>
            <wp:docPr id="823003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003996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311C" w14:textId="77777777" w:rsidR="00C66571" w:rsidRDefault="00C66571" w:rsidP="000E0DE2"/>
    <w:p w14:paraId="023CAF71" w14:textId="4E97FF1F" w:rsidR="00C66571" w:rsidRDefault="00C66571" w:rsidP="000E0DE2">
      <w:r>
        <w:lastRenderedPageBreak/>
        <w:t xml:space="preserve">However,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and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 are not identical. Their optional arguments have different meanings. Python’s </w:t>
      </w:r>
      <w:r w:rsidRPr="00C66571">
        <w:rPr>
          <w:i/>
        </w:rPr>
        <w:t>sum(x, 1)</w:t>
      </w:r>
      <w:r>
        <w:t xml:space="preserve"> initializes the sum at </w:t>
      </w:r>
      <w:r w:rsidRPr="00C66571">
        <w:rPr>
          <w:i/>
          <w:iCs/>
        </w:rPr>
        <w:t>1</w:t>
      </w:r>
      <w:r w:rsidR="00C34ABB">
        <w:t xml:space="preserve"> (meaning that if your </w:t>
      </w:r>
      <w:r w:rsidR="00C34ABB" w:rsidRPr="00C34ABB">
        <w:rPr>
          <w:rFonts w:ascii="Courier New" w:hAnsi="Courier New" w:cs="Courier New"/>
          <w:highlight w:val="lightGray"/>
        </w:rPr>
        <w:t>sum(x)</w:t>
      </w:r>
      <w:r w:rsidR="00C34ABB">
        <w:t xml:space="preserve"> is equal to </w:t>
      </w:r>
      <w:r w:rsidR="00C34ABB" w:rsidRPr="00C34ABB">
        <w:rPr>
          <w:i/>
          <w:iCs/>
        </w:rPr>
        <w:t>5</w:t>
      </w:r>
      <w:r w:rsidR="00C34ABB">
        <w:t xml:space="preserve">, your </w:t>
      </w:r>
      <w:r w:rsidR="00C34ABB" w:rsidRPr="00C34ABB">
        <w:rPr>
          <w:rFonts w:ascii="Courier New" w:hAnsi="Courier New" w:cs="Courier New"/>
          <w:highlight w:val="lightGray"/>
        </w:rPr>
        <w:t>sum(x, 1 or 10)</w:t>
      </w:r>
      <w:r w:rsidR="00C34ABB">
        <w:t xml:space="preserve"> will be equal to </w:t>
      </w:r>
      <w:r w:rsidR="00C34ABB" w:rsidRPr="00C34ABB">
        <w:rPr>
          <w:i/>
          <w:iCs/>
        </w:rPr>
        <w:t>5 + 1 or 10 = 6 or 15</w:t>
      </w:r>
      <w:r w:rsidR="00C34ABB">
        <w:t>)</w:t>
      </w:r>
      <w:r>
        <w:t xml:space="preserve">, while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, 1)</w:t>
      </w:r>
      <w:r>
        <w:t xml:space="preserve"> sums along </w:t>
      </w:r>
      <w:r w:rsidRPr="00C66571">
        <w:rPr>
          <w:i/>
          <w:iCs/>
        </w:rPr>
        <w:t>axis 1</w:t>
      </w:r>
      <w:r>
        <w:t xml:space="preserve">.Also,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>
        <w:t xml:space="preserve"> is aware of multiple array dimensions.</w:t>
      </w:r>
    </w:p>
    <w:p w14:paraId="0FADC2F8" w14:textId="77777777" w:rsidR="00E47AF5" w:rsidRDefault="00E47AF5" w:rsidP="000E0DE2"/>
    <w:p w14:paraId="39A3E2FA" w14:textId="77777777" w:rsidR="00E47AF5" w:rsidRDefault="00E47AF5" w:rsidP="000E0DE2"/>
    <w:p w14:paraId="523E0248" w14:textId="77777777" w:rsidR="00E47AF5" w:rsidRDefault="00E47AF5" w:rsidP="000E0DE2"/>
    <w:p w14:paraId="4D38F067" w14:textId="77777777" w:rsidR="00E47AF5" w:rsidRDefault="00E47AF5" w:rsidP="000E0DE2"/>
    <w:p w14:paraId="63737B00" w14:textId="77777777" w:rsidR="00E47AF5" w:rsidRDefault="00E47AF5" w:rsidP="000E0DE2"/>
    <w:p w14:paraId="737A126C" w14:textId="77777777" w:rsidR="00E47AF5" w:rsidRDefault="00E47AF5" w:rsidP="000E0DE2"/>
    <w:p w14:paraId="7F194EC8" w14:textId="77777777" w:rsidR="00E47AF5" w:rsidRDefault="00E47AF5" w:rsidP="000E0DE2"/>
    <w:p w14:paraId="069539AB" w14:textId="77777777" w:rsidR="00E47AF5" w:rsidRDefault="00E47AF5" w:rsidP="000E0DE2"/>
    <w:p w14:paraId="075E3336" w14:textId="77777777" w:rsidR="00E47AF5" w:rsidRDefault="00E47AF5" w:rsidP="000E0DE2"/>
    <w:p w14:paraId="6B4E7E04" w14:textId="77777777" w:rsidR="00E47AF5" w:rsidRDefault="00E47AF5" w:rsidP="000E0DE2"/>
    <w:p w14:paraId="2606C94D" w14:textId="77777777" w:rsidR="00E47AF5" w:rsidRDefault="00E47AF5" w:rsidP="000E0DE2"/>
    <w:p w14:paraId="615C9FD1" w14:textId="77777777" w:rsidR="00E47AF5" w:rsidRDefault="00E47AF5" w:rsidP="000E0DE2"/>
    <w:p w14:paraId="0073BBAF" w14:textId="77777777" w:rsidR="00E47AF5" w:rsidRDefault="00E47AF5" w:rsidP="000E0DE2"/>
    <w:p w14:paraId="10EEA928" w14:textId="77777777" w:rsidR="00E47AF5" w:rsidRDefault="00E47AF5" w:rsidP="000E0DE2"/>
    <w:p w14:paraId="4DFDE74B" w14:textId="77777777" w:rsidR="00E47AF5" w:rsidRDefault="00E47AF5" w:rsidP="000E0DE2"/>
    <w:p w14:paraId="65115984" w14:textId="77777777" w:rsidR="000F641C" w:rsidRDefault="000F641C" w:rsidP="000E0DE2"/>
    <w:p w14:paraId="606A7976" w14:textId="77777777" w:rsidR="000F641C" w:rsidRDefault="000F641C" w:rsidP="000E0DE2"/>
    <w:p w14:paraId="137A1923" w14:textId="77777777" w:rsidR="000F641C" w:rsidRDefault="000F641C" w:rsidP="000E0DE2"/>
    <w:p w14:paraId="30593A2A" w14:textId="77777777" w:rsidR="000F641C" w:rsidRDefault="000F641C" w:rsidP="000E0DE2"/>
    <w:p w14:paraId="62BFDEA2" w14:textId="77777777" w:rsidR="000F641C" w:rsidRDefault="000F641C" w:rsidP="000E0DE2"/>
    <w:p w14:paraId="4FCC197C" w14:textId="77777777" w:rsidR="000F641C" w:rsidRDefault="000F641C" w:rsidP="000E0DE2"/>
    <w:p w14:paraId="1CDBEA8D" w14:textId="77777777" w:rsidR="000F641C" w:rsidRDefault="000F641C" w:rsidP="000E0DE2"/>
    <w:p w14:paraId="1B2A6B17" w14:textId="77777777" w:rsidR="000F641C" w:rsidRDefault="000F641C" w:rsidP="000E0DE2"/>
    <w:p w14:paraId="5469FC49" w14:textId="77777777" w:rsidR="000F641C" w:rsidRDefault="000F641C" w:rsidP="000E0DE2"/>
    <w:p w14:paraId="05E98E7E" w14:textId="77777777" w:rsidR="000F641C" w:rsidRDefault="000F641C" w:rsidP="000E0DE2"/>
    <w:p w14:paraId="2AEC8786" w14:textId="77777777" w:rsidR="000F641C" w:rsidRDefault="000F641C" w:rsidP="000E0DE2"/>
    <w:p w14:paraId="61B5E410" w14:textId="77777777" w:rsidR="000F641C" w:rsidRDefault="000F641C" w:rsidP="000E0DE2"/>
    <w:p w14:paraId="50B1F964" w14:textId="77777777" w:rsidR="000F641C" w:rsidRPr="00BD7E18" w:rsidRDefault="000F641C" w:rsidP="000E0DE2"/>
    <w:p w14:paraId="72A2B665" w14:textId="77777777" w:rsidR="00156020" w:rsidRPr="00BD7E18" w:rsidRDefault="00156020" w:rsidP="000E0DE2"/>
    <w:p w14:paraId="0D72C44A" w14:textId="77777777" w:rsidR="00156020" w:rsidRPr="00BD7E18" w:rsidRDefault="00156020" w:rsidP="000E0DE2"/>
    <w:sectPr w:rsidR="00156020" w:rsidRPr="00BD7E18" w:rsidSect="001D34B2">
      <w:footerReference w:type="default" r:id="rId105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135DF" w14:textId="77777777" w:rsidR="001B0D78" w:rsidRDefault="001B0D78" w:rsidP="00D73911">
      <w:pPr>
        <w:spacing w:after="0" w:line="240" w:lineRule="auto"/>
      </w:pPr>
      <w:r>
        <w:separator/>
      </w:r>
    </w:p>
  </w:endnote>
  <w:endnote w:type="continuationSeparator" w:id="0">
    <w:p w14:paraId="1D617B0B" w14:textId="77777777" w:rsidR="001B0D78" w:rsidRDefault="001B0D78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5EA14" w14:textId="77777777" w:rsidR="001B0D78" w:rsidRDefault="001B0D78" w:rsidP="00D73911">
      <w:pPr>
        <w:spacing w:after="0" w:line="240" w:lineRule="auto"/>
      </w:pPr>
      <w:r>
        <w:separator/>
      </w:r>
    </w:p>
  </w:footnote>
  <w:footnote w:type="continuationSeparator" w:id="0">
    <w:p w14:paraId="49B7C5A0" w14:textId="77777777" w:rsidR="001B0D78" w:rsidRDefault="001B0D78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LSoBQByLwJS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2077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2D90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37A78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E7B35"/>
    <w:rsid w:val="003F1188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33D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3267"/>
    <w:rsid w:val="00686C96"/>
    <w:rsid w:val="006911C2"/>
    <w:rsid w:val="00691D18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3DB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2F9E"/>
    <w:rsid w:val="00B836E9"/>
    <w:rsid w:val="00B84733"/>
    <w:rsid w:val="00B90098"/>
    <w:rsid w:val="00B909CE"/>
    <w:rsid w:val="00B90D59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B6FCA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4ABB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1DE6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47AF5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6" Type="http://schemas.openxmlformats.org/officeDocument/2006/relationships/image" Target="media/image9.png"/><Relationship Id="rId107" Type="http://schemas.openxmlformats.org/officeDocument/2006/relationships/theme" Target="theme/theme1.xml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91" Type="http://schemas.openxmlformats.org/officeDocument/2006/relationships/image" Target="media/image84.jpe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6" Type="http://schemas.openxmlformats.org/officeDocument/2006/relationships/fontTable" Target="fontTable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footer" Target="footer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92</TotalTime>
  <Pages>47</Pages>
  <Words>1656</Words>
  <Characters>944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60</cp:revision>
  <dcterms:created xsi:type="dcterms:W3CDTF">2021-12-26T10:25:00Z</dcterms:created>
  <dcterms:modified xsi:type="dcterms:W3CDTF">2023-10-26T19:05:00Z</dcterms:modified>
</cp:coreProperties>
</file>